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606" w:rsidRDefault="001A5285">
      <w:pPr>
        <w:pStyle w:val="Titel"/>
      </w:pPr>
      <w:r>
        <w:t>Decarbonising countries</w:t>
      </w:r>
    </w:p>
    <w:p w:rsidR="00C73606" w:rsidRDefault="001A5285">
      <w:pPr>
        <w:pStyle w:val="Author"/>
      </w:pPr>
      <w:r>
        <w:t>William F. Lamb</w:t>
      </w:r>
    </w:p>
    <w:p w:rsidR="00C73606" w:rsidRDefault="001A5285">
      <w:pPr>
        <w:pStyle w:val="Datum"/>
      </w:pPr>
      <w:r>
        <w:t>03 November,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6159629"/>
        <w:docPartObj>
          <w:docPartGallery w:val="Table of Contents"/>
          <w:docPartUnique/>
        </w:docPartObj>
      </w:sdtPr>
      <w:sdtEndPr/>
      <w:sdtContent>
        <w:p w:rsidR="00C73606" w:rsidRDefault="001A5285">
          <w:pPr>
            <w:pStyle w:val="Inhaltsverzeichnisberschrift"/>
          </w:pPr>
          <w:r>
            <w:t>Table of Contents</w:t>
          </w:r>
        </w:p>
        <w:p w:rsidR="005C230A" w:rsidRDefault="001A5285">
          <w:pPr>
            <w:pStyle w:val="Verzeichnis3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C230A">
            <w:fldChar w:fldCharType="separate"/>
          </w:r>
          <w:hyperlink w:anchor="_Toc56513762" w:history="1">
            <w:r w:rsidR="005C230A" w:rsidRPr="009777CB">
              <w:rPr>
                <w:rStyle w:val="Hyperlink"/>
                <w:noProof/>
              </w:rPr>
              <w:t>Overview</w:t>
            </w:r>
            <w:r w:rsidR="005C230A">
              <w:rPr>
                <w:noProof/>
                <w:webHidden/>
              </w:rPr>
              <w:tab/>
            </w:r>
            <w:r w:rsidR="005C230A">
              <w:rPr>
                <w:noProof/>
                <w:webHidden/>
              </w:rPr>
              <w:fldChar w:fldCharType="begin"/>
            </w:r>
            <w:r w:rsidR="005C230A">
              <w:rPr>
                <w:noProof/>
                <w:webHidden/>
              </w:rPr>
              <w:instrText xml:space="preserve"> PAGEREF _Toc56513762 \h </w:instrText>
            </w:r>
            <w:r w:rsidR="005C230A">
              <w:rPr>
                <w:noProof/>
                <w:webHidden/>
              </w:rPr>
            </w:r>
            <w:r w:rsidR="005C230A">
              <w:rPr>
                <w:noProof/>
                <w:webHidden/>
              </w:rPr>
              <w:fldChar w:fldCharType="separate"/>
            </w:r>
            <w:r w:rsidR="005C230A">
              <w:rPr>
                <w:noProof/>
                <w:webHidden/>
              </w:rPr>
              <w:t>4</w:t>
            </w:r>
            <w:r w:rsidR="005C230A"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3" w:history="1">
            <w:r w:rsidRPr="009777CB">
              <w:rPr>
                <w:rStyle w:val="Hyperlink"/>
                <w:noProof/>
              </w:rPr>
              <w:t>Belg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4" w:history="1">
            <w:r w:rsidRPr="009777CB">
              <w:rPr>
                <w:rStyle w:val="Hyperlink"/>
                <w:noProof/>
              </w:rPr>
              <w:t>Bulga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5" w:history="1">
            <w:r w:rsidRPr="009777CB">
              <w:rPr>
                <w:rStyle w:val="Hyperlink"/>
                <w:noProof/>
              </w:rPr>
              <w:t>Croat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6" w:history="1">
            <w:r w:rsidRPr="009777CB">
              <w:rPr>
                <w:rStyle w:val="Hyperlink"/>
                <w:noProof/>
              </w:rPr>
              <w:t>Cypr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7" w:history="1">
            <w:r w:rsidRPr="009777CB">
              <w:rPr>
                <w:rStyle w:val="Hyperlink"/>
                <w:noProof/>
              </w:rPr>
              <w:t>Czech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8" w:history="1">
            <w:r w:rsidRPr="009777CB">
              <w:rPr>
                <w:rStyle w:val="Hyperlink"/>
                <w:noProof/>
              </w:rPr>
              <w:t>Den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69" w:history="1">
            <w:r w:rsidRPr="009777CB">
              <w:rPr>
                <w:rStyle w:val="Hyperlink"/>
                <w:noProof/>
              </w:rPr>
              <w:t>Equatorial 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0" w:history="1">
            <w:r w:rsidRPr="009777CB">
              <w:rPr>
                <w:rStyle w:val="Hyperlink"/>
                <w:noProof/>
              </w:rPr>
              <w:t>F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1" w:history="1">
            <w:r w:rsidRPr="009777CB">
              <w:rPr>
                <w:rStyle w:val="Hyperlink"/>
                <w:noProof/>
              </w:rPr>
              <w:t>Gab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2" w:history="1">
            <w:r w:rsidRPr="009777CB">
              <w:rPr>
                <w:rStyle w:val="Hyperlink"/>
                <w:noProof/>
              </w:rPr>
              <w:t>Ger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3" w:history="1">
            <w:r w:rsidRPr="009777CB">
              <w:rPr>
                <w:rStyle w:val="Hyperlink"/>
                <w:noProof/>
              </w:rPr>
              <w:t>Gre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4" w:history="1">
            <w:r w:rsidRPr="009777CB">
              <w:rPr>
                <w:rStyle w:val="Hyperlink"/>
                <w:noProof/>
              </w:rPr>
              <w:t>Hung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5" w:history="1">
            <w:r w:rsidRPr="009777CB">
              <w:rPr>
                <w:rStyle w:val="Hyperlink"/>
                <w:noProof/>
              </w:rPr>
              <w:t>Ire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6" w:history="1">
            <w:r w:rsidRPr="009777CB">
              <w:rPr>
                <w:rStyle w:val="Hyperlink"/>
                <w:noProof/>
              </w:rPr>
              <w:t>Ita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7" w:history="1">
            <w:r w:rsidRPr="009777CB">
              <w:rPr>
                <w:rStyle w:val="Hyperlink"/>
                <w:noProof/>
              </w:rPr>
              <w:t>Jama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8" w:history="1">
            <w:r w:rsidRPr="009777CB">
              <w:rPr>
                <w:rStyle w:val="Hyperlink"/>
                <w:noProof/>
              </w:rPr>
              <w:t xml:space="preserve">Korea, Dem. People’s Rep.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79" w:history="1">
            <w:r w:rsidRPr="009777CB">
              <w:rPr>
                <w:rStyle w:val="Hyperlink"/>
                <w:noProof/>
              </w:rPr>
              <w:t>Lib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0" w:history="1">
            <w:r w:rsidRPr="009777CB">
              <w:rPr>
                <w:rStyle w:val="Hyperlink"/>
                <w:noProof/>
              </w:rPr>
              <w:t>Macedonia, F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1" w:history="1">
            <w:r w:rsidRPr="009777CB">
              <w:rPr>
                <w:rStyle w:val="Hyperlink"/>
                <w:noProof/>
              </w:rPr>
              <w:t>Nether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2" w:history="1">
            <w:r w:rsidRPr="009777CB">
              <w:rPr>
                <w:rStyle w:val="Hyperlink"/>
                <w:noProof/>
              </w:rPr>
              <w:t>New Zea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3" w:history="1">
            <w:r w:rsidRPr="009777CB">
              <w:rPr>
                <w:rStyle w:val="Hyperlink"/>
                <w:noProof/>
              </w:rPr>
              <w:t>Portu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4" w:history="1">
            <w:r w:rsidRPr="009777CB">
              <w:rPr>
                <w:rStyle w:val="Hyperlink"/>
                <w:noProof/>
              </w:rPr>
              <w:t>Rom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5" w:history="1">
            <w:r w:rsidRPr="009777CB">
              <w:rPr>
                <w:rStyle w:val="Hyperlink"/>
                <w:noProof/>
              </w:rPr>
              <w:t>Slovak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6" w:history="1">
            <w:r w:rsidRPr="009777CB">
              <w:rPr>
                <w:rStyle w:val="Hyperlink"/>
                <w:noProof/>
              </w:rPr>
              <w:t>Slov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7" w:history="1">
            <w:r w:rsidRPr="009777CB">
              <w:rPr>
                <w:rStyle w:val="Hyperlink"/>
                <w:noProof/>
              </w:rPr>
              <w:t>Sp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8" w:history="1">
            <w:r w:rsidRPr="009777CB">
              <w:rPr>
                <w:rStyle w:val="Hyperlink"/>
                <w:noProof/>
              </w:rPr>
              <w:t>Swazi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89" w:history="1">
            <w:r w:rsidRPr="009777CB">
              <w:rPr>
                <w:rStyle w:val="Hyperlink"/>
                <w:noProof/>
              </w:rPr>
              <w:t>Swe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0" w:history="1">
            <w:r w:rsidRPr="009777CB">
              <w:rPr>
                <w:rStyle w:val="Hyperlink"/>
                <w:noProof/>
              </w:rPr>
              <w:t>Switzer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1" w:history="1">
            <w:r w:rsidRPr="009777CB">
              <w:rPr>
                <w:rStyle w:val="Hyperlink"/>
                <w:noProof/>
              </w:rPr>
              <w:t>Syrian Arab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2" w:history="1">
            <w:r w:rsidRPr="009777CB">
              <w:rPr>
                <w:rStyle w:val="Hyperlink"/>
                <w:noProof/>
              </w:rPr>
              <w:t>Timor-L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3" w:history="1">
            <w:r w:rsidRPr="009777CB">
              <w:rPr>
                <w:rStyle w:val="Hyperlink"/>
                <w:noProof/>
              </w:rPr>
              <w:t>Ukra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4" w:history="1">
            <w:r w:rsidRPr="009777CB">
              <w:rPr>
                <w:rStyle w:val="Hyperlink"/>
                <w:noProof/>
              </w:rPr>
              <w:t>United King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5" w:history="1">
            <w:r w:rsidRPr="009777CB">
              <w:rPr>
                <w:rStyle w:val="Hyperlink"/>
                <w:noProof/>
              </w:rPr>
              <w:t>United St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6" w:history="1">
            <w:r w:rsidRPr="009777CB">
              <w:rPr>
                <w:rStyle w:val="Hyperlink"/>
                <w:noProof/>
              </w:rPr>
              <w:t>Venezuela,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30A" w:rsidRDefault="005C230A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56513797" w:history="1">
            <w:r w:rsidRPr="009777CB">
              <w:rPr>
                <w:rStyle w:val="Hyperlink"/>
                <w:noProof/>
              </w:rPr>
              <w:t xml:space="preserve">Yemen, Rep.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513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73606" w:rsidRDefault="001A5285">
          <w:r>
            <w:fldChar w:fldCharType="end"/>
          </w:r>
        </w:p>
      </w:sdtContent>
    </w:sdt>
    <w:p w:rsidR="00C73606" w:rsidRDefault="001A5285">
      <w:pPr>
        <w:pStyle w:val="berschrift3"/>
      </w:pPr>
      <w:bookmarkStart w:id="0" w:name="overview"/>
      <w:bookmarkStart w:id="1" w:name="_Toc56513762"/>
      <w:r>
        <w:t>Overview</w:t>
      </w:r>
      <w:bookmarkEnd w:id="0"/>
      <w:bookmarkEnd w:id="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667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declin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2" w:name="belgium"/>
      <w:bookmarkStart w:id="3" w:name="_Toc56513763"/>
      <w:r>
        <w:lastRenderedPageBreak/>
        <w:t>Belgium</w:t>
      </w:r>
      <w:bookmarkEnd w:id="2"/>
      <w:bookmarkEnd w:id="3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4" w:name="bulgaria"/>
      <w:bookmarkStart w:id="5" w:name="_Toc56513764"/>
      <w:r>
        <w:lastRenderedPageBreak/>
        <w:t>Bulgaria</w:t>
      </w:r>
      <w:bookmarkEnd w:id="4"/>
      <w:bookmarkEnd w:id="5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6" w:name="croatia"/>
      <w:bookmarkStart w:id="7" w:name="_Toc56513765"/>
      <w:r>
        <w:lastRenderedPageBreak/>
        <w:t>Croatia</w:t>
      </w:r>
      <w:bookmarkEnd w:id="6"/>
      <w:bookmarkEnd w:id="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8" w:name="cyprus"/>
      <w:bookmarkStart w:id="9" w:name="_Toc56513766"/>
      <w:r>
        <w:lastRenderedPageBreak/>
        <w:t>Cyprus</w:t>
      </w:r>
      <w:bookmarkEnd w:id="8"/>
      <w:bookmarkEnd w:id="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10" w:name="czech-republic"/>
      <w:bookmarkStart w:id="11" w:name="_Toc56513767"/>
      <w:r>
        <w:lastRenderedPageBreak/>
        <w:t>Czech Republic</w:t>
      </w:r>
      <w:bookmarkEnd w:id="10"/>
      <w:bookmarkEnd w:id="1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12" w:name="denmark"/>
      <w:bookmarkStart w:id="13" w:name="_Toc56513768"/>
      <w:r>
        <w:lastRenderedPageBreak/>
        <w:t>Denmark</w:t>
      </w:r>
      <w:bookmarkEnd w:id="12"/>
      <w:bookmarkEnd w:id="13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14" w:name="equatorial-guinea"/>
      <w:bookmarkStart w:id="15" w:name="_Toc56513769"/>
      <w:r>
        <w:lastRenderedPageBreak/>
        <w:t>Equatorial Guinea</w:t>
      </w:r>
      <w:bookmarkEnd w:id="14"/>
      <w:bookmarkEnd w:id="15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16" w:name="france"/>
      <w:bookmarkStart w:id="17" w:name="_Toc56513770"/>
      <w:r>
        <w:lastRenderedPageBreak/>
        <w:t>France</w:t>
      </w:r>
      <w:bookmarkEnd w:id="16"/>
      <w:bookmarkEnd w:id="1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18" w:name="gabon"/>
      <w:bookmarkStart w:id="19" w:name="_Toc56513771"/>
      <w:r>
        <w:lastRenderedPageBreak/>
        <w:t>Gabon</w:t>
      </w:r>
      <w:bookmarkEnd w:id="18"/>
      <w:bookmarkEnd w:id="1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20" w:name="germany"/>
      <w:bookmarkStart w:id="21" w:name="_Toc56513772"/>
      <w:r>
        <w:lastRenderedPageBreak/>
        <w:t>Germany</w:t>
      </w:r>
      <w:bookmarkEnd w:id="20"/>
      <w:bookmarkEnd w:id="2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22" w:name="greece"/>
      <w:bookmarkStart w:id="23" w:name="_Toc56513773"/>
      <w:r>
        <w:lastRenderedPageBreak/>
        <w:t>Greece</w:t>
      </w:r>
      <w:bookmarkEnd w:id="22"/>
      <w:bookmarkEnd w:id="23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24" w:name="hungary"/>
      <w:bookmarkStart w:id="25" w:name="_Toc56513774"/>
      <w:r>
        <w:lastRenderedPageBreak/>
        <w:t>Hungary</w:t>
      </w:r>
      <w:bookmarkEnd w:id="24"/>
      <w:bookmarkEnd w:id="25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26" w:name="ireland"/>
      <w:bookmarkStart w:id="27" w:name="_Toc56513775"/>
      <w:r>
        <w:lastRenderedPageBreak/>
        <w:t>Ireland</w:t>
      </w:r>
      <w:bookmarkEnd w:id="26"/>
      <w:bookmarkEnd w:id="2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28" w:name="italy"/>
      <w:bookmarkStart w:id="29" w:name="_Toc56513776"/>
      <w:r>
        <w:lastRenderedPageBreak/>
        <w:t>Italy</w:t>
      </w:r>
      <w:bookmarkEnd w:id="28"/>
      <w:bookmarkEnd w:id="2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30" w:name="jamaica"/>
      <w:bookmarkStart w:id="31" w:name="_Toc56513777"/>
      <w:r>
        <w:lastRenderedPageBreak/>
        <w:t>Jamaica</w:t>
      </w:r>
      <w:bookmarkEnd w:id="30"/>
      <w:bookmarkEnd w:id="3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32" w:name="korea-dem.-peoples-rep."/>
      <w:bookmarkStart w:id="33" w:name="_Toc56513778"/>
      <w:r>
        <w:lastRenderedPageBreak/>
        <w:t>Korea, Dem. People’s Rep.</w:t>
      </w:r>
      <w:r>
        <w:br/>
      </w: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bookmarkEnd w:id="33"/>
    </w:p>
    <w:p w:rsidR="00C73606" w:rsidRDefault="001A5285">
      <w:pPr>
        <w:pStyle w:val="berschrift3"/>
      </w:pPr>
      <w:bookmarkStart w:id="34" w:name="libya"/>
      <w:bookmarkStart w:id="35" w:name="_Toc56513779"/>
      <w:r>
        <w:t>Libya</w:t>
      </w:r>
      <w:bookmarkEnd w:id="34"/>
      <w:bookmarkEnd w:id="35"/>
    </w:p>
    <w:p w:rsidR="00C73606" w:rsidRDefault="001A5285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4000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36" w:name="macedonia-fyr"/>
      <w:bookmarkStart w:id="37" w:name="_Toc56513780"/>
      <w:r>
        <w:lastRenderedPageBreak/>
        <w:t>Macedonia, FYR</w:t>
      </w:r>
      <w:bookmarkEnd w:id="36"/>
      <w:bookmarkEnd w:id="3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38" w:name="netherlands"/>
      <w:bookmarkStart w:id="39" w:name="_Toc56513781"/>
      <w:r>
        <w:lastRenderedPageBreak/>
        <w:t>Netherlands</w:t>
      </w:r>
      <w:bookmarkEnd w:id="38"/>
      <w:bookmarkEnd w:id="3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40" w:name="new-zealand"/>
      <w:bookmarkStart w:id="41" w:name="_Toc56513782"/>
      <w:r>
        <w:lastRenderedPageBreak/>
        <w:t>New Zealand</w:t>
      </w:r>
      <w:bookmarkEnd w:id="40"/>
      <w:bookmarkEnd w:id="4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42" w:name="portugal"/>
      <w:bookmarkStart w:id="43" w:name="_Toc56513783"/>
      <w:r>
        <w:lastRenderedPageBreak/>
        <w:t>Portugal</w:t>
      </w:r>
      <w:bookmarkEnd w:id="42"/>
      <w:bookmarkEnd w:id="43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44" w:name="romania"/>
      <w:bookmarkStart w:id="45" w:name="_Toc56513784"/>
      <w:r>
        <w:lastRenderedPageBreak/>
        <w:t>Romania</w:t>
      </w:r>
      <w:bookmarkEnd w:id="44"/>
      <w:bookmarkEnd w:id="45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46" w:name="slovak-republic"/>
      <w:bookmarkStart w:id="47" w:name="_Toc56513785"/>
      <w:r>
        <w:lastRenderedPageBreak/>
        <w:t>Slovak Republic</w:t>
      </w:r>
      <w:bookmarkEnd w:id="46"/>
      <w:bookmarkEnd w:id="4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48" w:name="slovenia"/>
      <w:bookmarkStart w:id="49" w:name="_Toc56513786"/>
      <w:r>
        <w:lastRenderedPageBreak/>
        <w:t>Slovenia</w:t>
      </w:r>
      <w:bookmarkEnd w:id="48"/>
      <w:bookmarkEnd w:id="4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50" w:name="spain"/>
      <w:bookmarkStart w:id="51" w:name="_Toc56513787"/>
      <w:r>
        <w:lastRenderedPageBreak/>
        <w:t>Spain</w:t>
      </w:r>
      <w:bookmarkEnd w:id="50"/>
      <w:bookmarkEnd w:id="5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52" w:name="swaziland"/>
      <w:bookmarkStart w:id="53" w:name="_Toc56513788"/>
      <w:r>
        <w:lastRenderedPageBreak/>
        <w:t>Swaziland</w:t>
      </w:r>
      <w:bookmarkEnd w:id="52"/>
      <w:bookmarkEnd w:id="53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54" w:name="sweden"/>
      <w:bookmarkStart w:id="55" w:name="_Toc56513789"/>
      <w:r>
        <w:lastRenderedPageBreak/>
        <w:t>Sweden</w:t>
      </w:r>
      <w:bookmarkEnd w:id="54"/>
      <w:bookmarkEnd w:id="55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56" w:name="switzerland"/>
      <w:bookmarkStart w:id="57" w:name="_Toc56513790"/>
      <w:r>
        <w:lastRenderedPageBreak/>
        <w:t>Switzerland</w:t>
      </w:r>
      <w:bookmarkEnd w:id="56"/>
      <w:bookmarkEnd w:id="5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58" w:name="syrian-arab-republic"/>
      <w:bookmarkStart w:id="59" w:name="_Toc56513791"/>
      <w:r>
        <w:lastRenderedPageBreak/>
        <w:t>Syrian Arab Republic</w:t>
      </w:r>
      <w:bookmarkEnd w:id="58"/>
      <w:bookmarkEnd w:id="5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60" w:name="timor-leste"/>
      <w:bookmarkStart w:id="61" w:name="_Toc56513792"/>
      <w:r>
        <w:lastRenderedPageBreak/>
        <w:t>Timor-Leste</w:t>
      </w:r>
      <w:bookmarkEnd w:id="60"/>
      <w:bookmarkEnd w:id="61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62" w:name="ukraine"/>
      <w:bookmarkStart w:id="63" w:name="_Toc56513793"/>
      <w:r>
        <w:lastRenderedPageBreak/>
        <w:t>Ukraine</w:t>
      </w:r>
      <w:bookmarkEnd w:id="62"/>
      <w:bookmarkEnd w:id="63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64" w:name="united-kingdom"/>
      <w:bookmarkStart w:id="65" w:name="_Toc56513794"/>
      <w:r>
        <w:lastRenderedPageBreak/>
        <w:t>United Kingdom</w:t>
      </w:r>
      <w:bookmarkEnd w:id="64"/>
      <w:bookmarkEnd w:id="65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66" w:name="united-states"/>
      <w:bookmarkStart w:id="67" w:name="_Toc56513795"/>
      <w:r>
        <w:lastRenderedPageBreak/>
        <w:t>United States</w:t>
      </w:r>
      <w:bookmarkEnd w:id="66"/>
      <w:bookmarkEnd w:id="67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68" w:name="venezuela-rb"/>
      <w:bookmarkStart w:id="69" w:name="_Toc56513796"/>
      <w:r>
        <w:lastRenderedPageBreak/>
        <w:t>Venezuela, RB</w:t>
      </w:r>
      <w:bookmarkEnd w:id="68"/>
      <w:bookmarkEnd w:id="69"/>
    </w:p>
    <w:p w:rsidR="00C73606" w:rsidRDefault="001A528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606" w:rsidRDefault="001A5285">
      <w:pPr>
        <w:pStyle w:val="berschrift3"/>
      </w:pPr>
      <w:bookmarkStart w:id="70" w:name="yemen-rep."/>
      <w:bookmarkStart w:id="71" w:name="_Toc56513797"/>
      <w:r>
        <w:lastRenderedPageBreak/>
        <w:t>Yemen, Rep.</w:t>
      </w:r>
      <w:r>
        <w:br/>
      </w: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Decarbonising%20countries/countries-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2" w:name="_GoBack"/>
      <w:bookmarkEnd w:id="70"/>
      <w:bookmarkEnd w:id="71"/>
      <w:bookmarkEnd w:id="72"/>
    </w:p>
    <w:sectPr w:rsidR="00C7360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285" w:rsidRDefault="001A5285">
      <w:pPr>
        <w:spacing w:after="0"/>
      </w:pPr>
      <w:r>
        <w:separator/>
      </w:r>
    </w:p>
  </w:endnote>
  <w:endnote w:type="continuationSeparator" w:id="0">
    <w:p w:rsidR="001A5285" w:rsidRDefault="001A52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285" w:rsidRDefault="001A5285">
      <w:r>
        <w:separator/>
      </w:r>
    </w:p>
  </w:footnote>
  <w:footnote w:type="continuationSeparator" w:id="0">
    <w:p w:rsidR="001A5285" w:rsidRDefault="001A52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03CD9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14A2"/>
    <w:rsid w:val="001A5285"/>
    <w:rsid w:val="004E29B3"/>
    <w:rsid w:val="00590D07"/>
    <w:rsid w:val="005C230A"/>
    <w:rsid w:val="00784D58"/>
    <w:rsid w:val="008D6863"/>
    <w:rsid w:val="00B86B75"/>
    <w:rsid w:val="00BC48D5"/>
    <w:rsid w:val="00C36279"/>
    <w:rsid w:val="00C736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2641C57-34FA-4F94-AB73-B32F41FB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3">
    <w:name w:val="toc 3"/>
    <w:basedOn w:val="Standard"/>
    <w:next w:val="Standard"/>
    <w:autoRedefine/>
    <w:uiPriority w:val="39"/>
    <w:unhideWhenUsed/>
    <w:rsid w:val="005C230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cp:lastModifiedBy>William Lamb</cp:lastModifiedBy>
  <cp:revision>3</cp:revision>
  <dcterms:created xsi:type="dcterms:W3CDTF">2020-11-03T09:27:00Z</dcterms:created>
  <dcterms:modified xsi:type="dcterms:W3CDTF">2020-11-17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Nov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